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ิมพ์รายการข่าว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ผู้ประกาศข่าวหญิง) ว่าพบจระเข้นอนอาบแดดอยู่ริมครองชลประทาน บ้านโคกป่าแพง หลังวัดโคกป่าแพงหมู่ 7ทั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ิมพ์รายการข่าว 2</dc:title>
  <dc:creator/>
  <cp:keywords/>
  <dcterms:created xsi:type="dcterms:W3CDTF">2021-03-23T09:00:40Z</dcterms:created>
  <dcterms:modified xsi:type="dcterms:W3CDTF">2021-03-23T09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กุมภาพันธ์ 2563 เวลา 12.12 น.</vt:lpwstr>
  </property>
  <property fmtid="{D5CDD505-2E9C-101B-9397-08002B2CF9AE}" pid="3" name="subtitle">
    <vt:lpwstr/>
  </property>
</Properties>
</file>